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29/06/2565</w:t>
      </w:r>
    </w:p>
    <w:p>
      <w:pPr>
        <w:pStyle w:val="Date"/>
      </w:pPr>
      <w:r>
        <w:t xml:space="preserve">วันพุธที่</w:t>
      </w:r>
      <w:r>
        <w:t xml:space="preserve"> </w:t>
      </w:r>
      <w:r>
        <w:t xml:space="preserve">29</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ำหรับเด็ก ๆ ที่เข้ามาแล้ว ไปที่ Classroom นะคะ คือ ก่อนที่จะเริ่มเรียน เดี๋ยวทำการตอบแบบประเมินให้แม่ก่อนนะคะ เข้าไปใน Classroom วิชาการพัฒนาโปรแกรมประยุกต์นี่ แล้วไปที่ตรงส่วนของ… ให้เข้า ๆ ไปในส่วนของการประกาศ นะคะ เห็นไหม เห็นส่วนนี้ไหมคะ คลิกที่ลิงก์ ใครเข้ามาแล้วให้คลิกลิงก์นะคะ เดี๋ยวจะให้พี่เขาช่วยอธิบายด้วย เป็นแบบประเมินความพึงพอใจประเด็นด้านหลักสูตรและการจัดการศึกษา ใครคลิกเข้ามาขึ้นหน้านี้ กดทำแบบสอบถาม เข้าหรือยังคะ มันจะต้อง… ทำไมมันไม่เข้า เดี๋ยวนะ ตรงเพศ ตรงชั้นปีนะคะ ตอนนี้เราอยู่ปี 3 แต่เราต้องตอบของปีที่แล้ว ก็คือของเราจะเป็นชั้นปีที่ 2 นะคะ ก็คือมันจะเป็นการประเมินของปีที่แล้ว เพราะฉะนั้น เราอยู่ชั้นปีที่ 2 ในชั้นปีที่ 2 เพราะฉะนั้น เด็ก ๆ ต้องคลิกว่าชั้นปีที่ 2 นะคะ คณะ เขาบอกว่าถ้าใส่ มันมีรหัสนักศึกษาใช่ไหม เด็ก ๆ กรอกรหัสตัวเอง แล้วอันนี้จะขึ้นอัตโนมัตินะคะ ระดับของเรา ก็คือปริญญาตรีนะคะ หน้านี้ใครทำเสร็จแล้วบ้าง ติ๊กครบหมดหรือยัง ช่องแรก ช่องแรกเห็นไหมคะ ช่องแรกใส่รหัสนักศึกษา รหัสของเด็ก ๆ รหัสตัวเองนะคะ จำได้ไหม จำรหัสตัวเองได้นะคะ เพศก็เลือก เพศชายหรือเพศหญิง ชั้นปีของเราต้องติ๊กเป็นชั้นปีที่ 2 นะลูก อย่าลืม ไม่ใช่ชั้นปีที่ 3 ชั้นปีที่ 3 คือ ปัจจุบัน แต่เราประเมิน มันเป็นรอบประเมินของปี 2564 นะคะ เพราะฉะนั้น เราต้องใส่ ข้อมูลมันไม่ขึ้น ยังไม่ได้ทำน่ะ นะคะ เพราะฉะนั้น เขาเลยให้มาทำนี่ล่ะ เพราะมันยังไม่ได้ทำนะคะ ติ๊กชั้นปีที่ 2 ตรงหมายเลข 13 คณะมันจะขึ้น ถ้าเรากรอกรหัสถูกนะคะ มันก็จะขึ้นเป็นคณะเรา หลักสูตรก็เหมือนกันนะคะ มันจะขึ้นตามรหัสนักศึกษา รหัสจ๊าบอะไรนะ 6 อะไร 6 6 อะไรนะลูก พูดดัง ๆ เสือน้อย 631102220 ของจ๊าบ 06 ใช่ไหม เพศชาย ชั้นปีที่ 2 คณะนะคะ อ๋อ พอใส่รหัสเสร็จ ให้เด็ก ๆ คลิกเครื่องหมายค้นหาด้วย 122 โอเคเห็นไหมคะ ถ้ารหัสมี มันจะขึ้นเห็นไหม ชื่อคณะจะขึ้น ชื่อสาขาจะขึ้น ชื่อหลักสูตรจะขึ้นอัตโนมัตินะคะ ทำถึง 1.5 หรือยัง เสร็จแล้ว มีใครยังไม่เสร็จ ยกมือ เสร็จแล้วนะคะ ไปหน้าต่อไปได้เลย หน้าต่อไป ด้านหลักสูตร ให้ ดู ๆ ให้คะแนน เด็ก ๆ 4 หรือ 5 เท่านั้นนะ ให้เท่านี้นะ เลือก 2 อัน กับ 5 4 กับ 5 นี่นะ โอเคไหม ติ๊กแค่ตัวใดตัวหนึ่งนะคะ เลือกให้ครบทุกข้อ ติ๊กลงไปเลยค่ะ ให้ครบทุกด้าน เข้าใจนะพี่ไอซ์ ให้แค่นี้นะ ทุกตัวนะ ใครทำ มีกี่ข้อนี่ ไม่รู้เหมือนกัน เขาบอกว่าเยอะอยู่นะ ทำให้เสร็จเลยนะคะ ส่วนในข้อที่ 2.6 ถ้าเราไม่เคย เราก็ติ๊กไม่เคยนะคะ ถ้าเคย เราจะต้องมากรอกข้อมูลพวกนี้ ในส่วนที่ 2.6 นะคะ เราไม่ได้มีข้อร้องเรียน เราก็ต้องติ๊กว่าไม่เคย แล้วเราก็จะข้ามมา แล้วเราก็ไปหน้าต่อไปนะคะ ไปทำข้อต่อไป ใบเตยมาทีหลัง ใบเตยเข้าใน Class นะลูก เข้า Class ใจเย็น ๆ ทำแบบประเมิน ให้ใบเตยเข้า Classroom วิชาเรานะ ไปทำแบบประเมิน โดยคลิกที่ลิงก์ที่แปะไว้ในหน้า Classroom นะคะ อ๋อ ถึง 2.6 นะคะ ใครที่ทำเสร็จแล้ว ยกมือ แป๊บหนึ่งนะคะ พี่ล่าม รอเพื่อนอีก 2 คน ใกล้เสร็จแล้วค่ะ แล้วเราค่อยมาเริ่มเรียน ส่วนใครที่ทำเสร็จแล้วนะคะ เปิดหน้าเว็บ</w:t>
      </w:r>
    </w:p>
    <w:p>
      <w:pPr>
        <w:pStyle w:val="BodyText"/>
      </w:pPr>
      <w:r>
        <w:t xml:space="preserve">(ไซต์) จำได้ไหม Thunkable เราน่ะ T-h-u เว็บฯ ที่เราทำแอปน่ะค่ะ t-h-u Thunkable จำได้ไหม นะคะ login เข้าชื่อตัวเอง ของใครของมันนะ เราเคย login ไว้นะคะ เพราะฉะนั้น Login เข้าไปเลย ให้นึกถึงนะคะ ว่ามันจะเปิดเข้ามาที่แอปที่เราสร้างไว้นะคะ ถ้าใคร Login ผิด มันจะไม่เข้ามาใช่ไหม ไม่เข้ามาที่หน้าแอปตัวเองนะคะ พอดีรอเพื่อนอีก 1 คนนะคะ เพื่อนถึง 2.4 แล้ว ใกล้แล้ว ในระหว่างรอก็ฟังไปด้วยนะคะ ในเมื่อตอนวันจันทร์นะ บี ไม่แน่ใจ บีน่ะ แบมได้ให้แบบได้ให้ บีหารูปไวแล้วหรือยัง หาหรือยังลูก เดี๋ยวถามแบมก่อนนะคะ เปิดหรือเปล่า แบม ยังไม่ได้เปิดระบบ เปิดระบบด้วย แบมเปิดระบบด้วย แบมกับบี ลืม ลืมบอกว่าอย่าลืมบอกบีด้วย วันนี้พี่ล่ามเราชื่อพี่เคทนะคะ แบม เมื่อตอนวันจันทร์น่ะ ที่ให้หารูปไว้น่ะ ได้บอกบีหาหรือเปล่า ได้บอกให้บีหาด้วยไหม เพราะวันนั้นบีไม่ได้มาไม่ใช่หรือ วันจันทร์น่ะ บอกหรือเปล่าคะ ไม่ได้บอก อย่างนั้นระหว่างรอ มาบอกบีให้หารูป เหมือนที่สอนไป จำได้ไหม ที่บอกว่ารูปหน้าสัตว์ใช่ไหม แล้วก็ให้มันมี ให้ได้อย่างน้อย 2 รูปนะ อย่างนั้นแบบหันมาบอกบีว่า ให้หารูปแบบไหน โอเค ระหว่างรอเสือน้อยตอบคำถามนะคะ เพราะวต้องมีรูปมาใช้ ส่วนใครที่โหลดรูปมาแล้ว นึกออกนะ เปิดรูปขึ้นมานะคะ เอาไว้ที่โฟลเดอร์ไหน ดูด้วยนะ จำด้วยนะ เพราะเดี่ยวเราจะเรียกเอามาใช้นะคะ พี่เซฟไปไหนนี่วันนี้ ไม่สบายบ่ วันนี้เกมที่เราจะทำนะคะ มันจะเป็นเกมที่เด็ก ๆ บอกว่าเคยเล่นกันมาหมดแล้วทุกคนเลย ก็คือเกมไอ้แมว Pop cat ที่มันอ้าปากปั๊บ ๆ ๆ แต่ทีนี้ให้ไปเลืกอรูปหน้าอะไรก็ได้ ที่มันเป็นภาพปากปิดสนิท กับภาพปากเปิดนะ เราจะใช้วิธีการว่าเรากดที่หน้าจอใช่ไหม เพราะ Popcat เรากด ๆ ๆ ที่หน้ามันแล้วหน้าแล้ว มันก็จะอ้า ๆ ปิด ๆ เปิด ๆ ใช่ไหมคะ แล้วมันก็จะมีคะแนนใช่ไหมคะ แล้วมันจะมีคะแนนขึ้นมาด้วย ให้เห็นนะคะ ได้หรือยัง ยังไม่ได้หรือ หน้าที่โหลดมาน่ะ วันจันทร์ที่ให้โหลดไว้น่ะ ให้หาไว้น่ะ ให้หาเตรียมไว้นะคะ จะได้ใช้เลย วันนี้เราจะเริ่มทำเลย อันดับแรก เด็ก ๆ จะต้องคลิกที่ Create New App เครื่องหมาย + นี่ค่ะ คลิกเข้าไป ปุ๊บ เราจะสร้างใหม่ ตรงช่องแรก Name ชื่อ ชื่อของนี่ ชื่อเกม ตั้งชื่อ เด็ก ๆ จะตั้งชื่ออะไร ตั้งชื่อเกมนี้ เหมือน Popcat ของใบเตยเป็นอะไรลูก Pop Leo เพราะของใบเตยเป็นสิงโต ใบเตยก็ใช้ชื่อ Pop Leo นะคะ ของแบมเป็นตัวอะไรคะ ตัวอะไร สัตว์ที่เลือก จำได้ไหม ตัวอะไร แล้วก็ตามด้วยชื่อสัตว์ของเรา นึกออกนะ P-o-p แล้วก็ตามด้วย Lion, Tiger อะไรนะ Dog, Cat อะไรก็แล้วแต่นะคะ เสร็จแล้วตรง Category ตรงช่อง Category นะคะ ให้เด็ก ๆ เลือกเกมนะลูก เพราะเราทำเป็นอะไร เกม ใส่หมวดหมู่ให้มันก่อน เลือกหมวดหมู่บนเกมนะคะ ให้เลือกมาที่เกม โอเคไหมคะ เมื่อเลือกเสร็จนะคะ ให้เด็ก ๆ คลิกที่ปุ่ม Create ได้เลย เมื่อ คลิก Create แล้ว มันจะมีชื่อ ชื่อเกมที่เราตั้งขึ้นมานะ แล้วมันก็จะเปิดเข้าไปในหน้า อันนี้ใส่ไปแล้ว ลืมลบออก เดี๋ยว ๆ ให้สร้างใหม่ได้นะคะ เด็ก ๆ จะอยู่ที่หน้าจอ Screen1 นะ อันนี้คือตัวอย่าง ทำให้ดู ว่าหน้าแรกของเรานี่ สิ่งที่เราจะใส่อันดับแรกนะคะ ของเด็ก ๆ มันจะเป็น Screen1 นะ อันนี้ คือ แม่ลองเทสต์โปรแกรมตัวเอง มันก็เลยขึ้น เด็ก ๆ ทำแค่หน้าเดียวพอ ตัวนี้ทำแค่หน้าเดียวพอนะคะ เด็ก ๆ จะอยู่ที่สถานะ Screen1 สิ่งที่… สิ่งที่เราจะนำมาใส่ตัวแรก ก็คือ Label ค่ะ Label เลือก Label เอาเข้าไปวาง เอาเข้าไปวางนะคะ เดี๋ยวหดไอ้นี้ไว้ก่อน นะคะ ให้เด็ก ๆ คลิก Label แล้วลากมาวาง จัดขนาดให้มันนะ… อย่าเพิ่ง ๆ ทำพื้นหลังก่อนนะคะ ใส่… ทำพื้นหลังโดยการใส่สี เราใส่สีเราไม่ใช้รูป ยกเว้นว่าเรามีรูปแล้วอยากใส่รูป ค่อยหารูปมาใส่ นึกออกนะ เราไปที่ Background Color เห็นไหมคะ Blackground อยากให้พื้นหลังเป็นสีอะไร เลือกเลย เลือกเอาเลย เด็ก ๆ เลือกเอาเลย อยากได้สีอะไรคะ อยากได้สีไหนก็เลือกเอาเลยนะคะ ให้เลือกนะคะ เลือกได้ เลือกได้ ๆ สมมติเอาสีนี้ปุ๊บนะคะ เสร็จแล้ว เห็นไหมคะ ใส่สีพื้นหลัง หรือ Background Color นะคะ อยู่ตรงนี้ ทีนี้ โอเค ใครยังไม่ได้ใส่ Background บ้าง ยกมือ ทันนะคะ โอเค สิ่งต่อมาเห็นไหมคะ ในตัวอย่าง มันจะมีชื่อใช่ไหม ชื่อเกม เราก็ใช้ตัวทำป้ายชื่อ ก็คือ Label คลิกที่ Label แล้วลากเอาไปวาง เสร็จแล้วจัดให้มันเต็มน่ะ เต็มบรรทัดเลย นึกออกนะ โอเคไหมคะ จัดให้มันเต็มตามความกว้างของหน้าจอเราเลยนะคะ แล้วก็ตรง Text ใช่ไหม ตรง Text ให้เด็ก ๆ ใส่ชื่อ ชื่อเกมของเรานั่นเองนะคะ เช่น เหมือนชื่อแอปที่เราตั้งนั่นล่ะ จะเอาตัวพิมพ์เล็ก พิมพ์ใหญ่ ก็แล้วเด็ก ๆ นะคะ Pop_ ก็ได้ Pop Tiger อย่างนี้นะคะ สมมติตั้งชื่อนี้ว่า Pop Tiger อย่างนี้นะคะ เดี๋ยวแม่ตั้งของแม่ว่า Pop_tigger Pop tiggy ทีนี้เห็นไหมคะ ขนาดตัวอักษรมันเล็ก เห็นไหม เห็นคำว่า</w:t>
      </w:r>
      <w:r>
        <w:t xml:space="preserve"> </w:t>
      </w:r>
      <w:r>
        <w:t xml:space="preserve">“</w:t>
      </w:r>
      <w:r>
        <w:t xml:space="preserve">Font Size</w:t>
      </w:r>
      <w:r>
        <w:t xml:space="preserve">”</w:t>
      </w:r>
      <w:r>
        <w:t xml:space="preserve"> </w:t>
      </w:r>
      <w:r>
        <w:t xml:space="preserve">ไหมคะ ต้อง Font Size ใส่เข้าไปเลย ลองที่ 20 สิ 20 ตัวใหญ่พอไหม 20 ยังไม่ใหญ่ใช่ไหมคะ เอาอยากได้ตัวเท่านี้ 50 ลองที่ 50 เห็นไหมคะ 50 ตัวใหญ่แล้วหรือยัง พิมพ์ผิด แก้ Tigger Tigger T-i สีตัวอักษรอยากได้สีอะไร เปลี่ยนได้เหมือนกัน ทำเหมือนกันนะคะ Text Collor อยากได้สีเหลือง เหลืองอยู่ไหน เหลือง ๆ ๆ เอาเหลืองแบบไหนเอ่ย เหลืองเข้ม เหลืองสว่าง โอเค เห็นไหมคะ ทำอย่างไรมันถึงจะอยู่กึ่งกลาง เห็นไหมคะ ให้เด็ก ๆ เลือกที่ Text Align เลือกเป็น Center เห็นไหมค่ะ Center จัดข้อความให้ไปอยู่ตรงกึ่งกลางแล้ว ถ้าอยากได้ใหญ่กว่านี้ ถ้า 50 เล็กไปล่ะก็ เด็ก ๆ เพิ่มได้นะคะ เป็น 80 ใหญ่ไปไหม ล้น ๆ ๆ 60 70 โอเคไหม สัก 70 น่ะ เห็นไหมคะ พอดีเต็มจอเลย อยากได้แบบนี้ ก็ได้นะคะ ก็คือเราก็พิมพ์เพื่อเปลี่ยนขนาดตัวเลขเลย ไม่ต้องไปกดขึ้นลง ๆ เสียเวลา พิมพ์ขนาดตัวเลขของตัวอักษรได้เลยนะคะ ทีนี้ส่วนต่อมาที่จะต้องมี เห็นไหมคะ ที่มีเลข 0 ก่อนอื่น ๆ ตั้งชื่อให้ Label เราด้วย ตั้งชื่อตรง Componance นี่ ตั้งตรงนี้ก็ได้นะคะ ตรงนี้ ก้คือ Labal ชื่อเกมนะ Name Label Name หรือพิมพ์ตามมันเลยนะคะ Label Name ก็ได้ อย่างนี้ ป้ายชื่อ อย่างนี้นะคะ ใช้คำว่า</w:t>
      </w:r>
      <w:r>
        <w:t xml:space="preserve"> </w:t>
      </w:r>
      <w:r>
        <w:t xml:space="preserve">“</w:t>
      </w:r>
      <w:r>
        <w:t xml:space="preserve">Label Name</w:t>
      </w:r>
      <w:r>
        <w:t xml:space="preserve">”</w:t>
      </w:r>
      <w:r>
        <w:t xml:space="preserve"> </w:t>
      </w:r>
      <w:r>
        <w:t xml:space="preserve">แล้วกัน เพราะตอนเขียนโค้ดจะได้จำได้เหมือนกัน จะได้รู้ว่าไปที่ตัวไหนนะ ใช้ Label Name นะ สังเกตพอเราใส่แล้ว ชื่อตรงนี้ก็จะเปลี่ยนไปตามที่เราใส่ เห็นไหม พอเวลาเรา Coding เวลาเชื่อมเราจะรู้ ว่าจะไปเชื่อมโยงกับ Component ไหนนะคะ หรือไปเชื่อมโยงกับวัตถุชิ้นใด มาที่ตัวคะแนน หรือ Score นะคะ ใช้ Label เหมือนกัน เราเพิ่ม Label เข้าไปอีก 1 อันค่ะ ทำเหมือนอันแรกเลย ขยายออกนะ ให้เต็ม แล้วก็ทีนี้ตรง Text ให้ใส่เลข 0 แทน เพราะว่ามันจะเป็นตัวเลข เราใส่เลข 0 นะคะ ทันไหม Label ที่ 2 เหมือนเดิม ขนาดตัวเลข แล้วก็สี เอาสีอะไร อยากได้สีอะไร อยากได้สีขาว Score เอาสีขาวแล้วกันนะคะ หายไปไหนล่ะ ไม่เห็นตัวหนังสือน่ะ รูปแบบฟอนต์ เด็ก ๆ สามารถเปลี่ยนได้ด้วยนะ ลืม ตรง Selecs Font น่ะ จะเปลี่ยนเป็นฟอนต์รูปแบบอื่นก็ได้นะคะ ลองเลือกดู ตัวนี้ก็น่ารักอยู่ 0 เลข 0 0 นะครับ ฟอนต์เอาอะไรดี ฟอนต์ต้องเอาอ้วน ๆ เลขตัวใหญ่ ๆ เลือกสีขาวดีไหม ขอโทษ ไม่ใช่เลือก… ไม่ใช่เลือกไม่เติมสี มันต้องเป็นสีขาว อยู่ไหน เอาสีแดงก่อน ไม่ไปให้เสียอย่างนั้น ตอนนี้มันเป็น ไม่มีสีอยู่ ได้แล้ว ๆ สีขาวนะครับ อยากได้สีขาว ถ้ามันเป็นช่องอย่างนี้ มันจะมีช่องโหว่ ๆ อย่างนี้ มันจะหมายถึงไม่มีสีน่ะ นึกออกนะ เราต้องเลือกเป็นที่มันมีสีน่ะ เราต้องมาอยู่ที่ช่องสีแทนนะคะ เราต้องเลือกให้มันขึ้นสีแบบนี้ สีออกขาว ๆ หน่อย โทนฟ้า ๆ ฟ้า ๆ จะได้ขาว ๆ สว่าง ๆ ได้ไหม โอเค ขนาดตัวอักษร 50 ตัวเล็กแท้นะ เอาเท่าไร 80 เท่ากันไหม โอเค เหมือนเดิมนะคะ จัดกึ่งกลางก็ Text Align Center ได้ตัวเลขมาอยู่ตรงกลาง รูปแบบ ฟอนเปลี่ยนได้ ไอ้ตัวอ้วน ๆ นี้ จะเปลี่ยนรูปแบบอีกก็ได้นะคะ rap ยังไม่ว้าวพอ เอา Num ดีกว่า Num น่าจะเป็นตัวเลข รูปแบบตัวเลขนะคะ ลองดูได้นะคะเด็ก ๆ ลองเปลี่ยนฟอนต์ได้ ถ้าดูแล้วยังไม่ถูกใจ แหม เมาส์มันช่างไวจริง ๆ เลย มันดูไม่สวยเท่าไร ผอมไป โอเค กลมเลย เลข 0 กลมเลย แก้ได้อย่างนั้น ตัวมันเล็ก 100 นะคะ ขนาดที่ 100 ตัวมันแปลก ๆ นะ อยากได้ความตัวเลขนัว ๆ นะคะ ตอนนี้เด็ก ๆ ก็จะมี Label 2 อัน Component เรามี Label 2 อัน ฉะนั้น ใส่ชื่อให้ Label ตัวที่ 2 ด้วย ว่าเป็น Score Label เมื่อกี้ Name ใช่ไหม ทีนี้เป็น Label ของ Score ก็คือคะแนน S-c o-r-e นะคะ ชื่อ Label ตัวนี้ คือ Score เพราะเวลาเราจะ Coding เราจะได้รู้ว่าจะทำ Score นะ นะคะ S-c-o-r-e Label Score นะคะ โอเคไหมคะ เราได้ 2 ส่วน ทีนี้มาถึงรูป รูปที่เราจะเอามาใช้แล้ว ให้เด็ก ๆ เลือก Component Image ค่ะ Image นะคะ แล้วก็ลากลงมาวาง วางเสร็จแล้วขยายให้มันเต็มเลยนะ ให้มันเต็มจอเลยนี่ ให้มันเต็มพื้นที่แบบนี้เลยนะคะ เพราะอะไร เพราะให้นึกถึงว่าเวลาเรากด มันจะได้กดทั้งได้เต็มทั้งหน้าจอน่ะ รูปมันจะได้อยู่ตรง ๆ จะได้เต็ม ๆ นะคะ โอเคหรือยัง ทีนี้ ตอนจะเอาไฟล์ภาพมานี่ล่ะ ให้เด็ก ๆ ไปที่ Picture นี่นะคะ Picture แล้วก็ให้คลิกที่คำว่า</w:t>
      </w:r>
      <w:r>
        <w:t xml:space="preserve"> </w:t>
      </w:r>
      <w:r>
        <w:t xml:space="preserve">“</w:t>
      </w:r>
      <w:r>
        <w:t xml:space="preserve">Upload file</w:t>
      </w:r>
      <w:r>
        <w:t xml:space="preserve">”</w:t>
      </w:r>
      <w:r>
        <w:t xml:space="preserve"> </w:t>
      </w:r>
      <w:r>
        <w:t xml:space="preserve">เห็นไหมคะ มันก็จะไปโฟลเดอร์ที่เก็บรูป อยู่ไหน จำได้ไหม จำได้ไหมคะ โฟลเดอร์รูป ให้เลือกรูปที่เราจะใช้ เช่น มีรูปที่ 1 กับรูปที่ 2 ให้คลิก ให้กดแป้น Shift แล้วก็คลิกเป็นให้ได้ 2 รูปอย่างนี้ แล้วค่อยกด Open เข้าใจนะคะ เราต้องเอาภาพนั้นน่ะ มาทั้ง 2 ภาพเลย มันจะอยู่ในอันเดียวกันนี่ล่ะ แต่เดี๋ยวมันจะสลับเอง นึกออกนะ เข้าใจหรือเปล่า ให้ไปดูอันที่ 1 นะ ตอนนี้ย้อนกลับมาอันที่ 1 เพราะอันที่ 2 แม่ลืมโหลดไฟล์ภาพตัวเองมาด้วย ไม่เป็นไร เดี๋ยวจะลบ Screen2 ออกแล้วนะ เราจะเหลือแต่ Screen1 นะคะ พอ… Image อยู่ไหน Image ตรง Image นี่ เห็นไหม ให้เด็ก ๆ เลือกไฟลที่เป็นภาพ ที่เราจะใช้เป็นภาพแรก เช่น ภาพสิงโตที่ยังไม่อ้าปากน่ะ ใบเตยนึกออกนะ โอเค เอาภาพนั้นขึ้นเป็นภาพแรก เพราะฉะนั้น ต้องเลือกชื่อไฟลนั้นนะคะ เสร็จแล้วตรงตำแหน่งตรงนี้ ให้เด็ก ๆ คลิกเลือก Contain ให้คลิกเลือกที่ Contain แล้วไอ้หน้ารูปที่เราโหลดมันจะต้องขึ้นนะ รูปที่ 1 มันจะต้องขึ้นมาโชว์แบบนี้นะคะ เหมือนตัวอย่าง โอเคไหม ใครยังไม่ขึ้นรูป อาจจะรอโหลด ด้วยนะคะ ต้องดูด้วย เพราะบางทีไฟล์ภาพเด็กอาจจะใหญ่ ก็อาจต้องรอให้โปรแกรมมันโหลดเข้ามาด้วย แป๊บหนึ่ง เดี๋ยวจะไปเดินดูนะคะ ว่าใครได้รูปมาแล้ว เด็ก ๆ จะต้องขยาย ขนาดภาพให้มันเท่ากันนะคะ เพราะไม่อย่างนั้น เวลาสลับน่ะ นึกออกไหม ภาพมันก็จะดูไม่เหมือนว่าเป็นภาพเดียวกัน มันเหมือนภาพนี้ แล้วไปเปลี่ยนภาพใหม่เข้ามา เข้าใจนะ เพราะฉะนั้น ควรทำขนาดรูปนี่ ให้มันเท่ากัน พอตอนสลับมันจะได้ดูเนียน ๆ น่ะค่ะ พอเราขยับรูป แล้วเสืออ้าปากน่ะ เสือมันหุบปาก แล้วเสืออ้าปากอย่างนี้ ไม่ใช่ว่ารูปต้นฉบับตัวแรกรูปใหญ่ รูปที่ 2 ดันรูปเล็กอย่างนี้ ภาพมันก็จะกลายเป็นเปลี่ยนเล็กใหญ่ ๆ อย่างนี้นึกออกนะคะ ถึงได้บอกว่าเวลาเอารูปมามาต้องทำขนาด Size รูป ให้เท่ากัน แล้วตอนเราเอามาจัดเห็นไหม ถึงได้บอกว่าให้ขยายขนาดของ Image น่ะ ให้มันใหญ่ ทีนี้บางคนนะคะ บางคนยังไม่ได้ไปเปลี่ยนชื่อตรงส่วนต่าง ๆ เลย เช่น ชื่อของ… ส่วนของ Image ส่วนของ Label อะไรพวกนี้นะคะ ต้องเปลี่ยนนะคะ เปลี่ยนด้วย เพราะเวลาบอกให้ทำ Coding จะได้ไปได้ถูกอัน ตอนนี้เราก็จะมีรูปต้นฉบับแล้ว สิ่งที่จะทำต่อมา ตัวต่อไป ก็คือ Button เด็ก ๆ เอาปุ่มอะไร เพราะหลักการ ก็คือเราจะกด กดใช่ไหม ไอ้ตัวสำหรับกดในคอมพิวเตอร์ คลิก Button แล้ววางลงไป ดูนะคะ วิธีการ เดี๋ยวลบตัวเดิมออกก่อน ลบฟังก์ชันเดิมออกก่อน ให้ เราเลือก Components Button นะคะ แล้วก็ลาก สิ่งที่จะต้องทำ ก็คือลากให้มัน… เห็นไหม คือ เราจะได้กดตรงไหนก็ได้ นึกออกไหม มันจะได้ไม่หลุดจุด เพราะฉะนั้น ทำปุ่มให้มันเต็มหน้าจอเลยนะคะ ตอนนี้ใส่สีก่อน จะได้รู้ว่าขยายให้เต็ม เดี๋ยวเราเอาสีออก ให้มันเป็นโปรงแสง นึกออกนะคะ เพราะฉะนั้น จัดให้ตัวนี้มันเต็มหน้าจอ แล้วทีนี้ทำไมมันเป็นมุมมน ๆ แล้วมันจะเต็มอย่างไร มาแก้ตรงนี้นะคะ มาดูวิธีแก้ ไอ้ที่มันเป็นมุมมน ๆ นี่ อยู่ที่… เด็ก ๆ มาที่… เดี๋ยวนะ ดูขนาดปุ่มเราใช่ไหม แล้วก็ขยายให้มันเต็ม อย่างนี้ใช่ไหมคะ ปุ๊บ แล้วเลื่อนลงไปที่… แว่นตาอยู่ไหน เลื่อนลงไปที่ Style เห็นไหมคะ ตรง Border Redian ตรงนี้ไอ้ค่าตัวเลขตัวนี้ ก็คือค่าที่ทำให้เกิด มัน… ฝ้ามันขึ้นแว่น เราไม่ให้มีรัศมี หรือไม่ให้เกิดการโค้งเราก็เปลี่ยนจาก 75 เป็น 0 แค่นั้นเอง เปลี่ยน 0 นะคะลูก ใส่ 0 ลงไป เห็นไหม เต็มหรือยัง เห็นไหมคะ จะเปลี่ยนเป็นเต็มเลย ดูนะคะ บางคนยังเห็นขอบสีนำตาล ก็ลากออกไปให้มันเต็มนะ Button เรา ก็คือให้มันครอบทั้งหน้าจอเลย ว่าอย่างนั้นเถอะนะคะ อันไหนไม่ครอบขยายออกไปอีกได้ มีขอบเล็ก ๆ น้อย ๆ ก็ลากออกไป เห็นไหมนะคะ สิ่งที่เราจะต้องทำต่อมา ก็คือสี Background color ไม่ต้องใส่ ให้มันเป็น แล้วก็ข้อความก็ไม่ต้องใส่ ลบ Button ออกเลย ลบ Button ออกเลยนะคะ กด Delete เลย ตรง Text ไม่ต้องมีเห็นไหมคะ ให้หายไปแล้วก็เอา Background Color ออก ไม่ใส่สีเลย ก็คือตัวนี้ที่เป็นแบบนี้เห็นไหมคะ แต่สังเกต เด็ก ๆ สังเกต เราจะมี Components ชื่อ Button อยู่ ตั้งชื่อให้มันหน่อย เป็น Button สำหรับทำอะไรคะ คลิกค่ะ คลิก เพราะเราจะคลิกที่ปุ่มนี้นะ เพราะฉะนั้น ชื่อเธอก็เลยเป็น Button แล้วก็ตามด้วยคำว่า</w:t>
      </w:r>
      <w:r>
        <w:t xml:space="preserve"> </w:t>
      </w:r>
      <w:r>
        <w:t xml:space="preserve">“</w:t>
      </w:r>
      <w:r>
        <w:t xml:space="preserve">Click</w:t>
      </w:r>
      <w:r>
        <w:t xml:space="preserve">”</w:t>
      </w:r>
      <w:r>
        <w:t xml:space="preserve"> </w:t>
      </w:r>
      <w:r>
        <w:t xml:space="preserve">C-l-i-c-k มันคือปุ่มกดนั่นเอง ฉันจะสร้าง Button Click แล้วฉันจะสร้างปุ่มกด เปลี่ยนชื่อนี่ไงข้างบนนี่ เดี๋ยวตรง Components มันก็ขึ้นเหมือนกันนะคะ ตอนนี้เรามี Components ทั้งหมด 4 ตัวที่เราจะใช้ เอาแล้ว เดี๋ยวเราจะมาเริ่ม Code เราจะ Code ก็คือเมื่อเรากดใช่ไหม กดปุ่มปุ๊บ ไอ้เจ้าน้องเสือเรานี่ หรือน้อง Lion หรือน้องอะไรก็แล้วแต่ของเด็ก ๆ มันจะต้องเปลี่ยนหน้า เปลี่ยนตา ไปนะคะ อันดับแรกก่อนนะคะ อันดับแรกก่อน เพราะฉะนั้น เราต้องไปที่อะไรค่ะ Blocks ใช่ไหม ไปที่ Blocks ปุ๊บ เด็ก ๆ เลือกที่ Blocks นะ เสร็จแล้วเลือกอะไร Button สิ่งที่เราจะเลือกออกมา ก็คือ… ใช่ไหม อันที่ 1 คือตัวนี้ถูกไหม เมื่อ เมื่อกดปุ่ม หรือคลิกปุ่มปุ๊บ สิ่งที่มันจะต้องทำ คือ ทำอะไร สิ่งที่จะต้องทำ ให้กลับไปดูที่หน้า Design นะคะ สิ่งที่จะต้องทำ ก็คือจากรูปที่ 1 ก็จะเปลี่ยนเป็นรูปที่ 2 นะคะ เพราะฉะนั้น ก็คือให้มีการเปลี่ยนรูปภาพเกิดขึ้นนะคะ ทำไมรอบบ่ายฝ้าขึ้นแว่นตลอดเลย แล้วก็มองไม่เห็นนะคะ สิ่งที่เราต้องการ ก็คือเมื่อกดปุ๊บนะคะ ภาพก็จะเปลี่ยนเป็นภาพ จากเสือหุบปาก ก็จะเปลี่ยนเป็นเสือกอ้าปาก ว่าอย่างนั้นเถอะนะคะ เพราะฉะนั้น ย้อนมาที่ Blocks เรานะคะ เสร็จแล้ว แป๊บหนึ่งนะคะ มันจะไปที่คำสั่ง เดี๋ยวนะ ให้เรามาเลือกตัวแปรนี้นะคะ เรายังไม่สร้างตัวแปรนี่ อย่าเพิ่ง ๆ ๆ เดี๋ยวนะ เมื่อกี้เราอยู่ที่ Button ใช่ไหม Button คลิกทำอะไร Set Control เดี๋ยวนะ หาส่วนของ… ให้มัน… ให้มันไป Set Image น่าจะอยู่ที่ Object ใช่ไหม ไม่ใช่ Device Object Set Set Set สีเขียว สีเขียว Logic ไม่เห็นมี Set เลย List Set Set Set ถูกแล้ว ๆ นี่ ลืม ต้องมาเลือกตัวนี้ เพราะเราจะเปลี่ยนรูปนะ แล้วก็ลาก Set Image โอเคนะคะ เอามาใส่เห็นไหม เมื่อคลิกปุ่มรูป Tigger เปลี่ยนเป็น เปลี่ยนจาก Tigger1 ต้องเปลี่ยนเป็นอะไรคะ 2 ต้องเปลี่ยนเป็น Tiger เท่าไรคะ ถูกไหม 1 เป็น 2 แล้วอย่าลืมว่ามันจะเป็นการกดครั้งที่ 1 เปลี่ยนเป็น 2 ครั้งที่ 2 ก็เหมือนกันนะคะ มันจะต้องเป็นทั้ง 2 ตัวนะ แต่เปลี่ยนจาก 2 เป็น 1 ถูกต้องไหม ให้นึกถึงนะคะ กดครั้งที่ 1 จากภาพที่ 1 เปลี่ยนเป็นภาพที่ 2 พอกดครั้งที่ 2 รูปเดิมมันเป็นรูปที่ 1 น่ะ มันก็จะกลับมาเป็นรูปที่ 2 นะ นะคะ ลอง Preview ดู ดูว่ามันเปลี่ยนไหม หรือจะเร็วไป เร็วเกิน มองไม่เห็น เดี๋ยว Back to Editing เราต้องมีการให้มันเหมือนพอกดครั้งหนึ่ง แล้วให้มันรอนิดหนึ่งก่อนก่อนจะเปลี่ยนน่ะ เอา… เขาเรียกว่าค่าการคอยหรือ Wait นะคะ เห็นไหม เห็นคำว่า ถ้าต้องการให้มันหน่วงเวลา ให้มันอยู่ระหว่างไอ้ 2 รูปนี้ 1 วินาทีนานไปไหม กดปุ๊บ นานนะ เอาใหม่นะ หรือพอดี เห็นไหม อ้าปาก กดซ้ำ ปากปิด เปิด-ปิด เปิด-ปิด เปิด-ปิด เปิดแล้วก็ปิด แล้วก็ปิดเปิดด พอดีไหม วินาทีหนึ่ง หรือช้าไป ช้าไปหรือเปล่า หรือพอดีแล้วลูก เห็นไหมคะ มันจะเป็นอย่างนี้ เหมือนจะช้าเลย พอเราคลิกถี่ ๆ น่ะ เห็นไหม มันจะไม่ค่อยปิด มันจะไม่ค่อยปิดปาก มันดูไม่เนียน แก้ได้นะคะ ถ้า 1 วิ</w:t>
      </w:r>
    </w:p>
    <w:p>
      <w:pPr>
        <w:pStyle w:val="BodyText"/>
      </w:pPr>
      <w:r>
        <w:t xml:space="preserve">(นาที) มันเร็ว เราก็… จุด ลดลงครึ่งหนึ่ง เอา 0.5 วิฯ นะคะ เปลี่ยนตัวเลข แล้วลอง Preview ใหม่ เราอยากได้ความ Smooth น่ะ โอเคไหม พอดีกับการคลิกไหม หรือยังช้าอยู่ เหมือนเมาส์เราคลิกเร็วได้กว่านี้อีกน่ะ ใครภาพยังไม่เปลี่ยน ยกมือ เห็นไหมคะ ภาพมันจะต้องเปลี่ยนตามที่เราคลิกนะ ให้นึกถึงนะคะ ตามหลักแล้ว หรือ 0.5 แม่ว่ามันช้าน่ะ ลดลง ลดลงอีก เอา 0.3 อยากได้เร็วกว่านี้ ยังไม่พอ ๆ 3 ดู Smooth ขึ้นมาหน่อยไหม โอเค แม่ เอา 0.3 แล้วกันนะคะ ให้ดูที่เครื่องของใครของมันด้วย เพราะความเร็วในการประมวลผลแต่ละเครื่องก็ไม่เท่ากัน ได้ไหมใบเตย ไม่ เพราะอะไร ไหนดูสิ ทีนี้ได้คลิกแล้ว หน้าเปลี่ยนแล้ว ทีนี้มาที่คะแนน ทำอย่างไรคะแนนมันจะเปลี่ยน ใช่ไหม คะแนนมันจะเพิ่ม คะแนนมันจะเปลี่ยน สิ่งที่เราจะทำนะคะ คะแนนมันอยู่ที่ตัวไหนเอ่ย Label Score ไปที่ Labal Score Back to Editing ก่อน พอ Preview เสร็จแล้วนะคะ เราจะไปแก้ไข เราต้องคลิกที่ Back to Editing เท่านั้น เรามาที่ Label Score ตอนนี้… เริ่มที่อะไรนะ เริ่มที่เมื่อเราคลิกปุ่มปุ๊บ รูปเปลี่ยนปั๊บ รูปเปลี่ยนปลับไปกลับมาคลิกแล้ว ทำอย่างไรคะแนนจะเปลี่ยนด้วย เราต้องไปที่ Variable ก่อน เราจะต้องสร้างประกาศตัวแปรน่ะค่ะ เพื่อเก็บคะแนนนะ คำสั่งในการประกาศตัวแปร ก็คือ Initial lite เอาไว้ข้างบนสุด เพราะมันต้องประกาศก่อนชาวบ้านเขา ชื่อ ๆ ๆ ๆ Score ของเรา ก็คืออะไร count ใช่ไหม นับคะแนน ก็คือ count ตัวแปรนี้ชื่อ Cout นะคะ C-o-u ใบเตย สะกดภาษาอังกฤษมาสิ Count สะกด c-o-u อะไร t-h หรือเปล่าลูก Translate มาสิ ตกภาษาอังกฤษแล้วช่วงนี้ สมองไม่รับนะ แปลภาษานะคะ ใช้ Google แปลภาษาหน่อยเร็ว C-o-u-n-t Count นะคะ ตัวแปรเราชื่ออะไร c-o-u-n-t นะ ทำไมเป็นภาษาไทยล่ะนั่น C-o-u ตัว n แล้วก็ตัว t ใช่ ๆ ๆ เพราะเอาต้นฉบับมา มันยังไม่ได้ไอ้นั่นไง ทีนี้ตัวที่เราจะใส่ต่อมา ที่ต่อ เห็นไหมคะ Tool นั้นก็คือตัวเลข ไปที่ Math ค่ะ อยู่ Math ตัวแรกเริ่มต้นของเราอย่างนี้ เราก็เอา 0 แต่ถ้าไม่เริ่มที่ 0 มันก็จะมีอะไรคะ 1 หรือพิมพ์เข้าไปในตัวเลขนี้ได้เห็นไหมคะ นี่ เช่น เริ่มที่ 10 คะแนนเริ่มต้น 10 คะแนน อย่างนี้ นึกออกนะ แต่ของเราจะเริ่มที่อะไร 0 คะแนนใช่ไหม ให้เริ่มที่ 0 คะแนนแล้วกัน เพราะในหน้า Design เรา ตัวเลขที่ขึ้น ก็คือ 0 นะคะ เห็นหรือเปล่าคะ โอเค ิ่มที่ 0 คะแนนแล้วกัน เพราะในหน้า Design เรา มีตัวแปรแล้ว สิ่งที่จะทำต่อมา ก็คือเราจะให้มันนับตอนที่เรากดเลยใช่ไหม นึกออกนะ ถ้าใช่ ถ้าใช่นะคะ เราก็ดูนะคะ ดูแนวมันดี ๆ เลื่อนขึ้นไป เดี๋ยวมันจะมีพื้นที่ไม่พอ เลือก Change นี่ เห็นไหม เลือก คำว่า</w:t>
      </w:r>
      <w:r>
        <w:t xml:space="preserve"> </w:t>
      </w:r>
      <w:r>
        <w:t xml:space="preserve">“</w:t>
      </w:r>
      <w:r>
        <w:t xml:space="preserve">Change</w:t>
      </w:r>
      <w:r>
        <w:t xml:space="preserve">”</w:t>
      </w:r>
      <w:r>
        <w:t xml:space="preserve"> </w:t>
      </w:r>
      <w:r>
        <w:t xml:space="preserve">ให้มันเปลี่ยนอะไร เปลี่ยนตัวแปร เห็นไหมคะ Count ของเรา จาก 0 ไป… เพิ่มทีละเท่าไร ปกติ Pop cat มันเพิ่มทีละกี่คะแนน 1 ใช่ไหม อย่างนั้นก็คือ 1 นึกว่าเพิ่มเยอะกว่านี้ สมมติมันเพิ่มที่ละ 5 ก็แก้เป็น 5 นะ ถ้าเพิ่มทีละ 1 ก็ By 1 เห็นไหมคะ ให้ทำอะไร ให้เปลี่ยนตัวแปร count เป็น 1 ยังไม่เสร็จนะคะ มันแค่บอกว่าเปลี่ยนเฉย ๆ เราอยู่ที่ Scene1 เราจะต้องบอกด้วยว่า… คือ มันเกิดขึ้นในหน้าจออันนี้ ในหน้าจอ Screen1 ใช่ไหม เมื่อหน้านี้เปิดขึ้นมาปุ๊ป สิ่งที่เราจะต้องทำ ลากออกไป ไม่ยอมออกมาล่ะ เพราะอะไร เพราะการทำงานมันเกิดในหน้าจอ Screen1 ใช่ไหมคะ ให้มันทำทุกครั้งเลย ไปที่ Control เลือก Forever เห็นไหม เลือกคำว่า</w:t>
      </w:r>
      <w:r>
        <w:t xml:space="preserve"> </w:t>
      </w:r>
      <w:r>
        <w:t xml:space="preserve">“</w:t>
      </w:r>
      <w:r>
        <w:t xml:space="preserve">Forever</w:t>
      </w:r>
      <w:r>
        <w:t xml:space="preserve">”</w:t>
      </w:r>
      <w:r>
        <w:t xml:space="preserve"> </w:t>
      </w:r>
      <w:r>
        <w:t xml:space="preserve">Forever ก็คือการทำซ้ำ ๆ น่ะค่ะ วนรอบน่ะ เหมือนการวนลูปนะ ทำไปเรื่อย ๆ ทำอะไรไปเรื่อย ๆ ก็คือคะแนนมันก็จะนับเพิ่มไปเรื่อย ๆ ถูกไหมคะ ทีนี้ สิ่งที่เราจะทำ ก็คือไปทำกับอะไร ทำกับ Label Score เลือกใช้คำสั่ง Set Label Score นะคะ จากที่มันเป็น Text เราต้องให้มันเปลี่ยนเป็นอะไรคะ เป็นตัวแปรน่ะค่ะ เราจะ… ตัวนี้มันใส่มาแล้ว เดี๋ยว ๆ มีตัวอื่นอีกไหม ไหนล่ะ Label Score เรา Set Label Score เดี๋ยวนะ ทำไมแม่ดึงไอ้นี่ออกไม่ได้ล่ะ ไอ้ชมพูนี่ เราจะเอาแต่สีเขียวนี่ เราจะเปลี่ยนอะไรเข้ามาแทน เราจะเปลี่ยนตัวแปรเข้ามาแทน Variable ของเรา ได้ไหม ทับได้ไหม โอเค ถูกต้อง ของเรามันชื่ออะไรนะ Count ใส่ App Variables Count เข้าไปแทน ทำไมตัวนี้มันไม่ออก มันออกมาทั้งยวงเลยนี่ ไม่ถูกต้อง ๆ ไม่ใช่ตัวนี้น่ะ มันต้อง คือ เราอยากให้มันเปลี่ยนจาก Text เป็นตัวแปรนะ ตัวแปรที่เราประกาสอยู่ในนี้ อยู่นี่ ๆ หยิบผิดอัน โอเค โอเคไหม เห็นไหมคะ สังเกตว่าในตัวแปร ถ้ามีการประกาศตัวแปร ชื่อตัวแปรนั้นก็จะขึ้นมา ซึ่งเราจะเปลี่ยนจาก Label Score ที่มันเป็น Text ให้เป็น Count เห็นไหมคะ ทีนี้ลองทำอะไร ลอง Test ดู ลอง Test ดูสิว่าคะแนนมันเปลี่ยนหรือเปล่า ตอนเรากด เพิ่มขึ้นด้วย เห็นเปล่า ๆ ๆ โอเคนะครับ แต่เหมือนหน้าตอนมันเปลี่ยน มันไม่ค่อย Smoot น่ะ โอเคไหม ใครไม่ทัน ใครเลขไม่เปลี่ยน สมมติ แล้วถ้าเราเริ่มใหม่ มันจะกลับไปเป็น 0 ไหม ดูใหม่นะคะ เริ่มใหม่ ค่ามันควรเป็น 0 ถูกต้อง ใช้ได้นะคะ โอเคนะ มีใครไม่ทัน ยกมือ ไล่ลำดับให้ดูใหม่นะ ก็คือเมื่อเราทำการคลิกปุ่มที่เราทำครอบไว้นี่ เจ้าหน้าตัวการ์ตูนมันเรา มันก็จะต้องเปลี่นเป็น จากปิดปาก เป็นอ้าปาก แล้วสิ่งที่จะต้องเปลี่ยนด้วย ก็คือตัวเลข ตัวเลขใน Label จากเดิมที่เป็น Text เราต้องเก็บค่าเป็นตัวแปร เก็บเป็นตัวเลข แล้วเราต้องการ ให้มันแสดงผลตัวเลขที่มันเปลี่ยนไปด้วย ทีละ 1 ขึ้นมานะคะ เพราะฉะนั้น ดูโค้ดของเรานะคะ เราใช้ Blocks ที่ชื่อ Blocks สำหรับกดปุ่ม เมื่อมีการกดปุ่ม และ Blocks ใน Screen เมื่อเราเปิด Screen ที่ 1 ออกมานี่ ให้มันเปลี่ยนข้อความที่เป็น Text นี่ ให้เป็นตัวแปร Count ทุกครั้งเลย เห็นไหมคะ มันก็จะเปลี่ยนทุกรอบ ที่เข้ามาปุ๊บมันก็จะเปลี่ยน ก็คือพอมีการคลิกนี่ ทำไมไฟกระพริบ นะคะ ก็คือความหมายของ Code เรา ก็คือ พอเปิดหน้าแอปเราขึ้นมาปุ๊บนะคะ มันก็จะอะไรนะ มันจะทำการแปลนะคะ Label ให้เป็นตัวแปร เสร็จแล้วพอมีการคลิกปุ่มปุ๊บนะคะ มันก็จะเปลี่ยนรูป จากรูปที่ 1 ไปเป็นรูปที่ 2 แล้วก็เสร็จแล้วมันก็กลับคืนมา จะเปลี่ยน ภายใน 3 วิฯ ถ้าคิดว่า 3 วิฯ ช้าไป แม่กำลังมีความรู้สึก 3 วิช้าไป ก็จะเอาที่ 0.1 0.2 แล้วกัน คือ มีความรู้สึกว่าเปลี่นแล้วหน้ามันไม่ค่อยเนียน เห็นไหมคะ มีความรู้สึกว่ามันหุบปากไม่ไวไง ก็เลยเอาให้มันเร็วขึ้น คะแนนก็จะเพิ่มขึ้น ใครคะแนนไม่ขึ้น ถ้าคะแนนไม่ขึ้น นั่นหมายความว่าไม่มีการไปกำหนดค่าให้คะแนนนะ ค่าของคะแนนน่ะค่ะ ว่าแต่เดิมที่มันเป็นข้อความนี่ เราต้องมากำหนดให้มันเป็นตัวแปร เปลี่ยนตัวแปร เพราะเราประกาศตัวแปรแล้ว อันดับแรกนี่ ประกาศตัวแปรให้มันก่อนแล้ว ว่าตัวแปรที่ชื่อ Count ให้ค่าเริ่มต้นที่ 0 พอมันเป็น Screen ขึ้นมาปุ๊ป มันก็จะโชว์เลข 0 พอเรากดปุ่มปุ๊บ ไอ้ตัวแปรนี้มันก็จะเพิ่มขึ้นทีละ 1 ครั้ง ตามที่เรากด แล้วรูปพวกนี้ก็จะเปลี่ยน สิ่งที่จะให้เด็ก ๆ ทำเพิ่มค ก็คือตอนนี้มันไม่ควรโผล่มาแล้วกดเล่นเลย นึกออกไหม เด็ก ๆ จะต้องเพิ่ม Screen อีก 1 Screen แต่เป็น Screen ที่ ให้อยู่ก่อน Screen1 เห็นไหมคะ เราอยากให้ Screen ไหนขึ้นก่อนเราก็เปลี่ยนนะคะ ให้ทำหน้าหน้าแสดงชื่อเกมน่ะ เป็นโหลด โหลดเปิดเข้ามาปุ๊บ ก็ให้แสดงชื่อ Pop Game อย่างนี้นะคะ แล้วค่อยทิ้งไว้สัก 1 นาที แล้วค่อยเข้ามาที่หน้าต่อไป โอเคไหม ลองสิ ลองทำเอง ใส่พื้นหลัง ให้ใช้พื้นหลังที่เป็นภาพ ทีนี้ไปหา Background ที่เป็นรูปภาพมาแทนนะคะ เด็ก ๆ ลองไปหา Background ที่เป็นรูปภาพมาประกอบ เช่น ตัวเกมเรามันเป็นรูปอะไรคะ เราก็หารูปสัตว์ชนิดนั้นเข้ามาแทนนะคะ จะให้โหลดไหมนี่ ไม่มีรูปให้โหลด โอเคได้นะคะ นะคะ ก็จาก Color เราก็มาเปลี่ยนเป็นใส่รูปเข้าไปแทน ก็ไป Upload File น้องล้นจอไปน่ะ น้องล้นจอไปหน่อยนะคะ เรามาเซ็ตค่า เห็นไหมคะ กำหนดขนาดได้ เห็นไหม Repeat ทำซ้ำ Center อยู่ตรงกลาง ล้นน่ะ Contain พอดี Cover เต็มปก ก็คือเต็มเลย Straight ดีกว่า Straight กำลังงาม ประมาณนี้ แล้วก็เมื่อกี้สอนใช้ Wait แล้วนะคะ ก็คือเข้ามาปุ๊บ เข้ามาใน Screen นี้ปุ๊บ ให้มันรอสัก 1 นาที แล้วมันค่อยเข้าไป Screen1 นึกออกนะ ก็คือจาก Screen นี้ รอนะคะ ไม่ต้องมีปุ่ม Next เข้าไปน่ะ เดี๋ยวขอเพิ่มปุ่มให้น้องก่อน อยากได้ชื่อด้วย ใส่ชื่อเข้าไป เดี๋ยวนะคะ ชื่อให้ขนาด 100 ใหญ่ไปไหมนี่ ใหญ่ไป ๆ ล้น เอาสัก 80 Pop Tiggy Game ได้ไหม 70 ล่ะ โอเค 70 แล้ว ขอจัดกลาง Center Justification ขอจัดกลางนะคะ เปลี่ยนฟอนต์ ใส่ฟอนต์ไหนดี balo บางไป ล้นอีก 60 ลดไซซ์ไปเรื่อย ๆ Color เอาสี สีไม่เปลี่ยนให้เราน่ะ เราอยากเปลี่ยนสี Text Color อยู่นี่ สีน้ำตาล มี Background ให้ไหมนี่ Background Color นี่ไง ดูนะคะ วิธีการที่จะทำให้หน้านี้ พอมันเข้ามาหน้านี้ปุ๊บ ทิ้งเวลาไว้ รอสัก 1 วิฯ แล้วถึงจะไปหน้าต่อไป นั่นก็คือวิธีการที่เราสั่งให้ Screen นี้ นะคะ Screen 2 นี่ นี่ เมื่อเปิด Screen มา ปึ๊บนะคะ ให้ทำอะไร ให้รอ Control Wait รอไป 1 นาที เสร็จแล้วทำอะไรต่อ เสร็จแล้ว ไปเปิด… ไหนล่ะ ไปที่ Design ไปที่ Blocks ทำไม Components เหลืออันเดียว มันจะต้องไปที่ Objects Go to อยู่ไหนเอ่ย Repeat do while For if Count if forever Open ไม่ใช่ Open link Next Next Next ไปต่อไป Next Next Next Navigation to มันต้องนำทางไปที่… กดออกเสียอย่างนั้น Navigation to จำไว้แล้ว Screen2 เสร็จปุ๊บ เมื่อกี้ Blocks เราใช่ไหมคะ Nevigetion to Navigation to Screen อะไร Screen1 โอเค Preview สิ เห็นไหมถูกต้องแล้ว ดูดี ๆ นะ ดูดี ๆ นะ เผลอกดย้อนหลังอีกแล้ว เอาใหม่ ๆ เมื่อนะ หลักการ ก็คือเมื่อเปิดหน้าที่ 2 มาปุ๊บ ให้มันรอ 1 วิฯ รู้สึกจะเร็วไปหน่อย แป๊บเดียวมันไปแล้ว สัก 3 วิฯ ให้ 3 วิฯ แล้วกัน 3 วินาทีนะคะ แล้วค่อยเปลี่ยนไป Screen1 Preview ปุ๊บ โอเค 3 วินาทีได้อยู่ ใช่ไหมคะ แล้วก้เริ่มเล่นได้ พอกดปุ๊บ น้องก็จะไอ้นี่น่ะ เห็นไหม เห็นไหมคะ ก็คือใน Blocks เรานี่ ใน Blocks นะคะ ไม่ต้องมีปุ่มกดก็ได้ เห็นไหม ก็คือเราบอกว่าพอเราเปิดเข้ามาหน้า Screen2 ปุ๊บ ให้มันรอก่อน 3 วิฯ แล้วก็ให้มันไปหน้าต่อไปนะคะ หลักการเดียวกันกับที่เรา Design Screen1 นี่ พอมีการกดปุ่มปุ๊บ อย่างนี้นะคะ ก็มานับหน้าน้อง นับทุกครั้งที่มีการกดว่าอย่างนั้นเถอะ เพิ่มทีบะ 1 นะคะ มีใครไม่เข้าใจตรงจุดไหน หรือทำไม่ทัน ใครยังไม่ได้ผลลัพธ์อย่างที่ทำให้ดู ทีนี้เด็กจะรู้กระบวนการแล้วนะ ว่าเหมือนเราเปิดแอปมาปุ๊บนี่ เราจะทำอย่างไรให้มันเหมือน ถ้าเรามี Animation แล้วมันค่อยไปหน้าถัดไปนี่ ก็คือใช้หลักการนี้นะคะ เปิดมาปุ๊บ รอหรือ Play อะไรก็แล้วแต่เสร็จ แล้วค่อยเปลี่ยนไปหน้าที่ 2 สังเกตการเรียงคำสั่ง แล้วก็การทำตามคำสั่ง มันจะทำจากข้างบนลงมาข้างล่าง ก็คือไล่ก่อนเลย ไปทำอะไรก่อน คำสั่งต่อมาทำอะไร คำสั่งต่อมาทำอะไร โอเคไหม ดูดี ๆ นะคะ เริ่มที่สั่งให้เมื่อเปิด Screen ที่ 2 ใช่ไหมคะ ตอนนี้เราอยู่ที่ Screen ที่ 2 เห็นไหมคะ เมื่อเปิด Screen นี้ขึ้นมา ก็ให้มันแสดงรูป Background แล้วก็แสดงข้อความเสร็จ เราบอกว่าให้มันรอเราสัก 3 วินาที ให้โปรแกรมมันรอก่อน 3 วิฯ แล้วมันถึงจะเปลี่ยนมาเปิด Screen ที่ 1 ก็คือจากหน้าชื่อเกม เข้าไปสู้หน้าที่เล่นเกมนะคะ ใช้เวลาในการรอ ถ้าเครื่องใครรอ 3 วิฯ แล้วมันช้า ก็ลดเวลาจาก 3 วิฯ เหลือ 1 วิฯ ก็แล้วแต่ กะว่าให้นึกถึงนะ เวลาเราเปิดแอปพลิเคชัน บางแอปมันก็จะมีชื่อ หรือมีข้อความอะไรขึ้นมานี่ แอปนั้น… เอาสีอะไร เปลี่ยนสี สีอะไรดีคะใบเตย ไม่ใช่ ไม่ใช่ เอาสีส้มแล้วกัน จ๊าบ ๆ แหล่ม ๆ ตัวหนังสือ ๆ Text Color สีขาว ฟอนต์ อยากได้ฟอนต์อ้วน ๆ น่ะ สัก 30 ไหม 30 นะคะ เห็นไหม ไอ้ฟอนต์นี่ บอกแล้วเปลี่ยนเป็นแบบกลม ๆ ก็ได้ นึกออกนะคะ เห็นหรือเปล่าคะ Image Image Image อยากให้ปุ่มมันนูนน่ะ Background Picture Border Color Border Style Shadows ใส่เงาไหม ถ้าใส่เงา ไม่ขึ้น ว่าอย่างไร สวัสดีค่ะ พี่แคทได้ยินไหมค่ะ โอเค ได้ยินแล้วนะคะ ทีนี้ขั้นตอนสุดท้าย เมื่อเรามีหน้า Space หน้าที่เราเข้าไปเล่นนี่ ตอนที่เราเล่น ก็กดไปเรื่อย ๆ เราไม่มีทางออกให้มัน เราก็ใส่ปุ่ม เพิ่มปุ่ม Exit นะคะ นั่นหมายถึงถ้าเรากดปุ่มนี้ปุ๊บนะคะ เราไปที่ Blocks เราค่ะ When เราเลือกปุ่ม Button Click นะคะ Button Exit สิ เมื่อกดปุ่ม Button Exit ให้ทำอะไร ให้ทำ Navigation มันมีอะไรบ้าง ไม่ใช่แล้ว End End End จบ จบ จบ Break Repeat Forever ปุ๊บ จบ ๆ ๆ หายไปไหน Function Return to do something and rutuen Variable Objects Stop Device Secons ควบคุม Navigation to Break Out of loop ออกจาก Loop Test ถ้าเป็นจริง เมื่อกดปุ่ม Exit ปุ๊บ ให้มันทำอะไร ให้มันจบน่ะ จบน่ะ ๆ Device Current มันต้องอยู่ที่ Control สิ มี wait มี Navigation มี Forever มี Brake out มีหรือเปล่า ไม่ใช่แล้ว เห็นหรือเปล่า ขึ้น Error เลย ถ้าเราเลือก Code ผิด เห็นไหมคะ ขึ้นมาเลย เดี๋ยวนะ ยังไม่ชินเหมือนกัน thunkable ปุ่มออก มาดูวิธีทำปุ่มออกสิ Exit Button นะคะ เราจะออกไปด้วยกัน แหม โฆษณาเยอะจริง Close Now มันต้องไปใส่… ไม่มีบอกไว้ Create Close Application in Thunkable อยู่ไหนล่ะ Close Application นี่ ปิดแอปนี่ไง เลือก Option หรือ เลือก When button Click Close Application หาไม่เจอนี่ Close Application Control หรอ ไม่ใช่สิ ดูสี ก็สีเหลืองนะ Close App คลิก Option หรือ มันมีให้คลิกน่ะ Function ก็ไม่ใช่ Variable หรือ ต้องเป็น Variable ไม่สิ มันสีชมพู ประกาศตัวแปรหรือ How to make the application Exit กำลังหาอยู่นะนี่ Enter Click Exit Click เห็นแค่คลิก Exitเมื่อกด ๆ ๆ เมื่อกดปุ่ม Exit ถูกแล้ว ปุ่มกดโดนคลิกปุ๊ป สิ่งที่จะต้องทำ Control เดี๋ยวโจทย์ข้อนี้นะคะ ไม่คิดว่ามันจะหาไม่เจอ ใช้ Logic ก็ไม่ใช่ To math Math ตัวเลข List รายการ Alert เราจะปิดมันน่ะ เราจะออก… มี Advance ไม่เกี่ยว Components นี่ Components Button Exit เมื่อกดปุ่มใด ๆ ให้ทำอะไร เราต้องการให้มัน Exit Program น่ะ มีแต่รอกับถ้า อย่างนี้ปุ๊บ ทำ Statement ไม่มีให้ ไม่มีให้ออก ไม่มีบอกว่าปิด ถ้าจะออก ค่าว่างเปล่า พอใส่ค่าว่างเปล่าแล้วเป็นอย่างไร ไม่ใช่ หัวมันไม่ใช่ Set Set มี Set Screen to ไหม ไม่มีคำสั่ง Close เลยใช่ไหม Thunkable จะปิดอย่างไร Screen play Design เดี๋ยวดู Design กดปุ่มนี้ปุ๊ปมันจะต้อง ปิดโปรแกรม แต่มันไม่ให้เราปิด Close App อย่างไร Basic… Then Close is Then Close Screen ถ้าใช้เงื่อนไข ถ้าใช้เงื่อนไข Logic ใครทำอะไร… Close App… ก็ไม่ใช่ Object ไม่ใช่ โอเค ข้อนี้เดี๋ยวขอไปดูนะคะ ว่าถ้ากดปุ่มนี้แล้ว แล้วเราอยากให้มันออก ไม่เห็นมีเลยนะ เดี๋ยวขอไปศึกษาดูเพิ่มนะคะ Exit คือ มันจะต้องปิดแอปน่ะ เพราะตอนนี้ที่เราทำอยู่มันกลายเป็นว่าพอเราเปิดนะ ปุ๊บ พอครบ 3 วิฯ เปลี่ยนเข้ามาหน้านี้ปุ๊บ มันก็จะกดไปเรื่อย ๆ แต่เราจะออกจากแอปไม่ได้ใช่หรือเปล่า พอกด Exit นี่ เราอยากให้พอกด Exit แล้วมันก็ต้องปิดโปรแกรมไป ใช้ Navigation ก็ไม่ได้ ดู Control Navigation ก็ไม่ออกสิ ถ้าใส่อันนี้ ยังหาช่องมาเพิ่มตรงนี้ไม่ได้ ให้ทำอะไรไม่ได้ Button Exit เมื่อเกิดการคลิกปุ๊บนะครับ Add Com… Colab Blocks Colab Blocks Explan Blocks สามารถเปลี่ยนได้ โอเค ๆ ติดไว้ก่อน ๆ เดี๋ยวสัปดาห์หน้า เพราะเดี๋ยวแอปในครั้งหน้ามันก็จะมีความยากขึ้นมาอีกนะคะ เพราะจะเป็นแบบเป็น List ทำ Login ในสัปดาห์หน้า มีใครไม่ทันของสัปดาห์นี้ไหมคะ มีใครจะถามไหม ยกมือได้ ถามได้ ติดขัดตรงไหนถามได้นะคะ สงสัยตรงส่วนไหน สงสัย Coding ตัวไหน ถามได้ ถ้าไม่มี เดี๋ยวสัปดาห์นี้เราจะพอแค่นี้ก่อนนะคะ เรายังไปต่อ ติดหนี้ไว้อยู่ เรื่องกดปุ่มออก เรื่องคือความต้องการนี้คือยาก ให้นึกถึงน่ะ พอกดออกปุ๊บออกไปเลย ถาม ครามจะถาม โอเค หมายเลข 8 ฃ5, 6, 7, 8 พี่ครามจะถามอะไรคะ พี่ล่ามเห็นน้องอยู่นะ ถามได้เลยลูก โอเค พฤหัสบดี พฤหัสบดีเช้า เรียนสิของวิชาอาจารย์พ่อ ใช่หรือเปล่า ใช่ไหมไอซ์ วิชาพ่อเรียนเช้าหรือบ่าย</w:t>
      </w:r>
    </w:p>
    <w:p>
      <w:pPr>
        <w:pStyle w:val="BodyText"/>
      </w:pPr>
      <w:r>
        <w:t xml:space="preserve">(นักศึกษาชาย) เช้าครับ</w:t>
      </w:r>
    </w:p>
    <w:p>
      <w:pPr>
        <w:pStyle w:val="BodyText"/>
      </w:pPr>
      <w:r>
        <w:t xml:space="preserve">(อาจารย์สุธิรา) เรียน อาทิตย์นี้ยังไม่ได้ไป ไปอาทิตย์หน้าไม่ใช่หรือ ใช่ไหม ที่เราว่าเราจะพาไปดูงานนะ อาทิตย์นี้ได้เรียนอยู่ อาทิตย์นี้ยังเรียนอยู่นะลูก สัปดาห์หน้าจะไปงานศพ อ๋อ โอเคครับ ได้ครับ แจ้งไว้ได้ เพราะว่าสัปดาห์หน้าเป็นศึกษาดูงาน แบบทริปเล็ก ๆ ยังไม่ใช่ทริปใหญ่ อันนี้คือจะพาไปทั้ง ปี 1 ถึง ปี 3 มีใครจะถามอะไรอีกไหมครับ ไปทั้งหมดเลย คือ เราไปกลุ่มเรา แล้วก็มีพวกหูดีเขาไปด้วย มันจะมีกำหนดการแรกน่ะ เรื่องแรกน่ะ ไปดูด้วยกัน มีทั้งหูดี หูหนวก แต่ช่วงบ่ายมันจะมีเฉพาะกลุ่มเรา ที่ไปอะไรนะ นครพนม ไอ้ทริปเช้านี่ ที่แวะชุมชนน่ะ ทั้งหมด ทั้งปกติ ทั้งผู้บกพร่องม ีใครจะถามอีกไหมคะ โอเคครับ ถ้าไม่มี พี่ครามนั่งอยู่ตรงนั้นพอดี ขอบคุณพี่เขาด้วย สำหรับวันนี้นะคะ ขอบคุณพี่แคทนะคะ ขอบคุณค่ะ สวัสดีค่ะ แยกย้ายเด็ก ๆ ลองทำเล่นดูนะคะ A B C ทำให้เสร็จด้วยนะ ใช่ ๆ A B C จำได้ไหม A B C สัปดาห์ก่อนน่ะ เพราะบางคนทำเพิ่งถึงได้อะไร ได้ B ใช่ไหม นี่ A B C น่ะค่ะ ไปทำต่อให้เสร็จด้วยนะคะ ให้ทำ A-Z นะคะ เป็นการบ้านนะ อันนี้นน่ะ ถ้าไม่มีอะไรแล้ว ก็แยกย้ายกลับบ้าน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29/06/2565</dc:title>
  <dc:creator/>
  <cp:keywords/>
  <dcterms:created xsi:type="dcterms:W3CDTF">2022-06-29T08:36:22Z</dcterms:created>
  <dcterms:modified xsi:type="dcterms:W3CDTF">2022-06-29T08: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ถุนายน 2565 เวลา 13.00 น.</vt:lpwstr>
  </property>
  <property fmtid="{D5CDD505-2E9C-101B-9397-08002B2CF9AE}" pid="3" name="subtitle">
    <vt:lpwstr/>
  </property>
</Properties>
</file>